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X6e574ffb17020e6dcd960d800babff7c2566b6e"/>
    <w:p>
      <w:pPr>
        <w:pStyle w:val="Heading1"/>
      </w:pPr>
      <w:r>
        <w:t xml:space="preserve">Cover Letter for Film Director Position in United Kingdom Manchester</w:t>
      </w:r>
    </w:p>
    <w:p>
      <w:pPr>
        <w:pStyle w:val="FirstParagraph"/>
      </w:pPr>
      <w:r>
        <w:t xml:space="preserve">Dear [Hiring Manager's Name],</w:t>
      </w:r>
    </w:p>
    <w:p>
      <w:pPr>
        <w:pStyle w:val="BodyText"/>
      </w:pPr>
      <w:r>
        <w:t xml:space="preserve">As an experienced and passionate Film Director with a proven track record of bringing compelling narratives to life, I am excited to apply for the Film Director position at [Company Name] in the vibrant creative hub of United Kingdom Manchester. With over a decade of experience in storytelling, cinematic production, and team leadership, I am eager to contribute my expertise to your organization while immersing myself in the dynamic film industry that Manchester has become renowned for. This opportunity aligns perfectly with my career goals, and I am confident that my skills and vision would add significant value to your team.</w:t>
      </w:r>
    </w:p>
    <w:p>
      <w:pPr>
        <w:pStyle w:val="BodyText"/>
      </w:pPr>
      <w:r>
        <w:t xml:space="preserve">Manchester, a city steeped in cultural richness and artistic innovation, has long been a beacon for filmmakers seeking to push creative boundaries. Its unique blend of historical architecture, diverse communities, and thriving arts scene provides an unparalleled backdrop for storytelling. As a Film Director who thrives in environments where creativity and collaboration flourish, I am particularly drawn to Manchester’s reputation as a center for independent filmmaking and large-scale productions alike. Whether it’s the city’s iconic landmarks or its cutting-edge film festivals like the Manchester International Festival, there is an energy here that inspires cinematic excellence. I am eager to harness this creative spirit and contribute to projects that resonate with audiences while reflecting the authenticity of the region.</w:t>
      </w:r>
    </w:p>
    <w:p>
      <w:pPr>
        <w:pStyle w:val="BodyText"/>
      </w:pPr>
      <w:r>
        <w:t xml:space="preserve">My journey as a Film Director has been defined by a commitment to crafting narratives that connect emotionally with viewers. Over the years, I have directed short films, documentaries, and feature-length projects that have been showcased at international film festivals, including [Name of Festival if applicable]. These experiences have honed my ability to translate complex ideas into visual masterpieces while maintaining a strong focus on character development and thematic depth. For instance, my award-winning short film</w:t>
      </w:r>
      <w:r>
        <w:t xml:space="preserve"> </w:t>
      </w:r>
      <w:r>
        <w:rPr>
          <w:iCs/>
          <w:i/>
        </w:rPr>
        <w:t xml:space="preserve">[Title of Film]</w:t>
      </w:r>
      <w:r>
        <w:t xml:space="preserve"> </w:t>
      </w:r>
      <w:r>
        <w:t xml:space="preserve">explored the challenges of identity in a multicultural society, a theme that I believe is deeply relevant to the diverse communities in Manchester. This project not only received critical acclaim but also sparked meaningful conversations about social inclusion, a value I strive to embed in all my work.</w:t>
      </w:r>
    </w:p>
    <w:p>
      <w:pPr>
        <w:pStyle w:val="BodyText"/>
      </w:pPr>
      <w:r>
        <w:t xml:space="preserve">A key strength of my directorial approach is my ability to foster collaboration among cast and crew. As a Film Director, I understand that the success of any project hinges on the collective effort of a passionate team. In Manchester’s film industry, where partnerships with local talent and production houses are crucial, I have consistently prioritized building strong relationships with writers, cinematographers, editors, and actors. For example, during my recent work on</w:t>
      </w:r>
      <w:r>
        <w:t xml:space="preserve"> </w:t>
      </w:r>
      <w:r>
        <w:rPr>
          <w:iCs/>
          <w:i/>
        </w:rPr>
        <w:t xml:space="preserve">[Project Name]</w:t>
      </w:r>
      <w:r>
        <w:t xml:space="preserve">, I led a diverse team of creatives from across the UK, ensuring that every department worked cohesively to achieve a unified vision. This collaborative ethos not only enhances the quality of the final product but also creates a supportive environment where innovation can thrive.</w:t>
      </w:r>
    </w:p>
    <w:p>
      <w:pPr>
        <w:pStyle w:val="BodyText"/>
      </w:pPr>
      <w:r>
        <w:t xml:space="preserve">In addition to my technical and creative skills, I bring a deep understanding of the film industry’s evolving landscape. With advancements in digital technology and streaming platforms reshaping how stories are told, I have actively adapted my approach to embrace new tools and techniques. Whether it’s leveraging virtual production methods or exploring hybrid distribution models, I remain committed to staying at the forefront of cinematic innovation. This adaptability is particularly valuable in Manchester, where the film sector is experiencing rapid growth and opportunities for experimentation abound.</w:t>
      </w:r>
    </w:p>
    <w:p>
      <w:pPr>
        <w:pStyle w:val="BodyText"/>
      </w:pPr>
      <w:r>
        <w:t xml:space="preserve">What excites me most about the opportunity to work in United Kingdom Manchester is its potential to be a global stage for underrepresented voices. As a Film Director, I am passionate about amplifying stories that reflect the richness of human experience, and Manchester’s multicultural fabric offers a wealth of inspiration. I have previously collaborated with community-based initiatives to create films that highlight local issues, such as [specific project or initiative]. These experiences have reinforced my belief in the power of film to drive social change and foster empathy. I would be thrilled to bring this same dedication to your organization, ensuring that every project we undertake resonates with authenticity and purpose.</w:t>
      </w:r>
    </w:p>
    <w:p>
      <w:pPr>
        <w:pStyle w:val="BodyText"/>
      </w:pPr>
      <w:r>
        <w:t xml:space="preserve">Furthermore, Manchester’s growing reputation as a filming location for both domestic and international productions makes it an ideal setting for a Film Director seeking to expand their horizons. The city’s infrastructure, including state-of-the-art studios and access to skilled local crews, provides the perfect foundation for ambitious projects. I am particularly interested in exploring how our work can contribute to the UK’s broader cinematic legacy while embracing the unique character of Manchester itself. Whether it’s capturing the city’s bustling urban life or its serene natural landscapes, I am eager to create films that celebrate this dynamic location.</w:t>
      </w:r>
    </w:p>
    <w:p>
      <w:pPr>
        <w:pStyle w:val="BodyText"/>
      </w:pPr>
      <w:r>
        <w:t xml:space="preserve">In closing, I would like to express my sincere enthusiasm for the Film Director position at [Company Name] in United Kingdom Manchester. My background, vision, and commitment to excellence make me an ideal candidate for this role. I am confident that my skills as a filmmaker, combined with my deep appreciation for Manchester’s creative ecosystem, would enable me to contribute meaningfully to your projects and the broader film community. I would be honored to discuss how my experience aligns with your goals and how I can help elevate the work of [Company Name] in the years to come.</w:t>
      </w:r>
    </w:p>
    <w:p>
      <w:pPr>
        <w:pStyle w:val="BodyText"/>
      </w:pPr>
      <w:r>
        <w:t xml:space="preserve">Thank you for considering my application. I look forward to the opportunity to connect and explore this exciting possibility together.</w:t>
      </w:r>
    </w:p>
    <w:p>
      <w:pPr>
        <w:pStyle w:val="BodyText"/>
      </w:pPr>
      <w:r>
        <w:t xml:space="preserve">Sincerely,</w:t>
      </w:r>
      <w:r>
        <w:br/>
      </w:r>
      <w:r>
        <w:t xml:space="preserve">[Your Full Name]</w:t>
      </w:r>
      <w:r>
        <w:br/>
      </w:r>
      <w:r>
        <w:t xml:space="preserve">[Your Contact Information: Email Address,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lm Director</dc:title>
  <dc:creator/>
  <dc:language>en</dc:language>
  <cp:keywords/>
  <dcterms:created xsi:type="dcterms:W3CDTF">2026-07-24T18:50:45Z</dcterms:created>
  <dcterms:modified xsi:type="dcterms:W3CDTF">2026-07-24T18:50:45Z</dcterms:modified>
</cp:coreProperties>
</file>

<file path=docProps/custom.xml><?xml version="1.0" encoding="utf-8"?>
<Properties xmlns="http://schemas.openxmlformats.org/officeDocument/2006/custom-properties" xmlns:vt="http://schemas.openxmlformats.org/officeDocument/2006/docPropsVTypes"/>
</file>